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z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to predict two responses with publishing journal, as the journals’ abbreviation, the formula took the form: response ~ abbreviation (model 1: code_availability ~ abbreviation and model 2: data_availability ~ abbreviation) and the models included assignee as a random effect (formula: ~1 | assignee).</w:t>
      </w:r>
      <w:r>
        <w:t xml:space="preserve"> </w:t>
      </w:r>
      <w:r>
        <w:t xml:space="preserve">Models 3 and 4 to predict the two responses with year (formula: response ~ year) and the models included abbreviation and assignee as random effects (formula: list(~1 | abbreviation, ~1 | assignee)).</w:t>
      </w:r>
      <w:r>
        <w:t xml:space="preserve"> </w:t>
      </w:r>
      <w:r>
        <w:t xml:space="preserve">Models 5 and 6 to predict the two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If a general work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s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you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s. David Ferris and Rebecca O’Leary the USQ Centre for Crop Health Advisory Group on the final manuscript that helped improve the paper and from Ms. Anna Hepworth for statistical guidance on evaluating inter-rater scores.</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2T04:23:37Z</dcterms:created>
  <dcterms:modified xsi:type="dcterms:W3CDTF">2022-07-02T04: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